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746D" w:rsidRPr="00AE0893" w:rsidRDefault="000E746D" w:rsidP="000E746D">
      <w:pPr>
        <w:rPr>
          <w:rFonts w:ascii="Times New Roman" w:hAnsi="Times New Roman" w:cs="Times New Roman"/>
          <w:sz w:val="28"/>
          <w:szCs w:val="28"/>
        </w:rPr>
      </w:pPr>
      <w:r w:rsidRPr="00AE0893">
        <w:rPr>
          <w:rFonts w:ascii="Times New Roman" w:hAnsi="Times New Roman" w:cs="Times New Roman"/>
          <w:sz w:val="28"/>
          <w:szCs w:val="28"/>
        </w:rPr>
        <w:t xml:space="preserve">Appendix </w:t>
      </w:r>
      <w:r w:rsidR="004C02FD" w:rsidRPr="00AE0893">
        <w:rPr>
          <w:rFonts w:ascii="Times New Roman" w:hAnsi="Times New Roman" w:cs="Times New Roman"/>
          <w:sz w:val="28"/>
          <w:szCs w:val="28"/>
        </w:rPr>
        <w:t>Table 1</w:t>
      </w:r>
      <w:r w:rsidRPr="00AE0893">
        <w:rPr>
          <w:rFonts w:ascii="Times New Roman" w:hAnsi="Times New Roman" w:cs="Times New Roman"/>
          <w:sz w:val="28"/>
          <w:szCs w:val="28"/>
        </w:rPr>
        <w:t>: Operationalization of the Taxonomy Domains and Subdomains: Survey questions and coding</w:t>
      </w:r>
    </w:p>
    <w:tbl>
      <w:tblPr>
        <w:tblW w:w="9540" w:type="dxa"/>
        <w:tblInd w:w="-10" w:type="dxa"/>
        <w:tblLook w:val="04A0" w:firstRow="1" w:lastRow="0" w:firstColumn="1" w:lastColumn="0" w:noHBand="0" w:noVBand="1"/>
      </w:tblPr>
      <w:tblGrid>
        <w:gridCol w:w="4820"/>
        <w:gridCol w:w="4720"/>
      </w:tblGrid>
      <w:tr w:rsidR="000E746D" w:rsidRPr="00AE0893" w:rsidTr="009377CE">
        <w:trPr>
          <w:trHeight w:val="585"/>
        </w:trPr>
        <w:tc>
          <w:tcPr>
            <w:tcW w:w="4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omains and items used for operationalization</w:t>
            </w:r>
          </w:p>
        </w:tc>
        <w:tc>
          <w:tcPr>
            <w:tcW w:w="4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5F1C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urvey questions (variable name</w:t>
            </w:r>
            <w:r w:rsidR="005F1C4F"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F1C4F"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a</w:t>
            </w: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, Coding, and Recoding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Policy Development (Governance Function)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umber of items = 8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dicate whether your local board of health is involved in each of the governance functions listed below: Yes; No; Not sure; Recoding: Yes = 1; else = 0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 (q11a)</w:t>
            </w:r>
          </w:p>
        </w:tc>
      </w:tr>
      <w:tr w:rsidR="000E746D" w:rsidRPr="00AE0893" w:rsidTr="009377CE">
        <w:trPr>
          <w:trHeight w:val="15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to what extent has your local board of health been involved in policy-related activities in each of the following aspects of public health practice? No involvement; Minor involvement; Major involvement; Do not know</w:t>
            </w:r>
          </w:p>
        </w:tc>
      </w:tr>
      <w:tr w:rsidR="000E746D" w:rsidRPr="00AE0893" w:rsidTr="009377CE">
        <w:trPr>
          <w:trHeight w:val="58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BoH had </w:t>
            </w: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major involvement</w:t>
            </w: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 policy-related activities in specific strategies/activitie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ding: Major involvement = 1; else = 0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bacco, alcohol, or other drug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bacco, alcohol, or other drugs (q33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od safety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od safety (q37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ste, water, or sanitation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aste, water, or sanitation (q38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mergency preparedness and response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mergency preparedness and response (q34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trol of infectious disease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trol of infectious diseases (q35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besity or chronic disease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besity or chronic disease (q36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 to healthcare service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 to healthcare services (q39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Resource Stewardship (Governance Function)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Number of items = 6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volvement in the following in the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whether your local board of health is involved in each of the governance functions listed below: Yes; No; Not sure; Recoding: Yes = 1; else = 0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setting/imposing fee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t and impose fees (q12a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developing LHD budget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developing LHD budget (q10a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requesting public health levy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est a public health levy (q14a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imposing PH tax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mpose taxes for public health (q13a)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what extent has your board of health been involved in the following activities </w:t>
            </w: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in the past two years</w:t>
            </w: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 No involvement; Minor involvement; Major involvement; Do not know. Recoding: Major involvement = 1; else = 0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Long range LHD fiscal planning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ng-range fiscal planning for the local health department (q29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vocating for necessary funding to support public health activitie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vocating for necessary funding to support public health activities (q30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Legal Authority (Governance Function)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umber of items = 8</w:t>
            </w:r>
          </w:p>
        </w:tc>
      </w:tr>
      <w:tr w:rsidR="000E746D" w:rsidRPr="00AE0893" w:rsidTr="009377CE">
        <w:trPr>
          <w:trHeight w:val="15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the extent to which your local board of health is involved in each of the governance functions below. (Select all that apply.) Board has final authority to do this; Board makes recommendations to another governing body; Board has some other roles; Not sure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ding: Final authority = 1; else = 0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mpose or enforce quarantine or isolation orde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mpose or enforce quarantine or isolation orders (q15b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re or fire agency top executive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re or fire agency top executive (q9b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t and impose fee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t and impose fees (q12b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mpose taxes for public health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mpose taxes for public health (q13b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 (q11b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est a public health levy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est a public health levy (q14b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rove LHD budget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pprove LHD budget (q10b)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what extent has your board of health been involved in the following activities </w:t>
            </w: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in the past two years</w:t>
            </w: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 No involvement; Minor involvement; Major involvement; Do not know. Recoding: Major involvement = 1; else = 0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ssessing current provision of public health services against legal requirement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essing current provision of public health services against legal requirements (q32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Partner Engagement (Governance Function)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umber of items = 6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does your local board of health serve as a linkage between your LHD and the following kinds of organizations in your community? Not at all; To some extent; To a great extent; Not sure</w:t>
            </w:r>
          </w:p>
        </w:tc>
      </w:tr>
      <w:tr w:rsidR="000E746D" w:rsidRPr="00AE0893" w:rsidTr="009377CE">
        <w:trPr>
          <w:trHeight w:val="58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serves as a linkage between LHD and following entities to "great extent"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ding: Great extent = 1; else = 0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Local government agencie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al government agencies (other than LHD) (q43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spital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ospitals (q41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 healthcare provide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ther healthcare providers (q42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mmunity non-profit organization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munity non-profit organizations (q45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mmunity businesses or business-oriented organization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munity businesses or business-oriented organizations (e.g., Chamber) (q46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ith-based organization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ith-based organizations (q47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Continuous Improvement (Governance Function)-18 item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FF6CD3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umber of items = 17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hich of the following trainings have been offered to your board of health members in the past two years? (Select all that apply) Responses: Check or not check the box. Coding: Checked = 1; unchecked = 0</w:t>
            </w:r>
          </w:p>
        </w:tc>
      </w:tr>
      <w:tr w:rsidR="000E746D" w:rsidRPr="00AE0893" w:rsidTr="009377CE">
        <w:trPr>
          <w:trHeight w:val="56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New member orientation training was offered to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in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rientation program for new board of health members (q16a) </w:t>
            </w:r>
          </w:p>
        </w:tc>
      </w:tr>
      <w:tr w:rsidR="000E746D" w:rsidRPr="00AE0893" w:rsidTr="009377CE">
        <w:trPr>
          <w:trHeight w:val="520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Ad hoc training was offered to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on PH topics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 hoc training on public health-related topics (q16c) </w:t>
            </w:r>
          </w:p>
        </w:tc>
      </w:tr>
      <w:tr w:rsidR="000E746D" w:rsidRPr="00AE0893" w:rsidTr="009377CE">
        <w:trPr>
          <w:trHeight w:val="520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Formal ongoing training program for members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mal, ongoing training program for board of health members (q16b)</w:t>
            </w:r>
          </w:p>
        </w:tc>
      </w:tr>
      <w:tr w:rsidR="000E746D" w:rsidRPr="00AE0893" w:rsidTr="009377CE">
        <w:trPr>
          <w:trHeight w:val="610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Ad hoc training was offered to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on governance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 hoc training on governance-related topics (q16d)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did QI on their own processes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did the board of health engage in quality improvement activities intended to improve the LHD’s processes or operations? (q22) Yes = 1; No/Don't know = 0.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developed or updated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bylaws in past two year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whether your local board of health has developed or updated each of the following documents within the past five years: Response: Board of health by-laws (q20) Yes = 1; No/Don't know = 0.</w:t>
            </w:r>
          </w:p>
        </w:tc>
      </w:tr>
      <w:tr w:rsidR="000E746D" w:rsidRPr="00AE0893" w:rsidTr="009377CE">
        <w:trPr>
          <w:trHeight w:val="74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evaluated own effectiveness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the past two years, did the board of health evaluate its own effectiveness? (q21) Yes = 1; No/Don't know = 0. </w:t>
            </w:r>
          </w:p>
        </w:tc>
      </w:tr>
      <w:tr w:rsidR="000E746D" w:rsidRPr="00AE0893" w:rsidTr="009377CE">
        <w:trPr>
          <w:trHeight w:val="970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did QI on LHD processes in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did the board of health engage in quality improvement activities intended to improve the board of health’s processes or operations? (q23) Yes = 1; No/Don't know = 0.</w:t>
            </w:r>
          </w:p>
        </w:tc>
      </w:tr>
      <w:tr w:rsidR="000E746D" w:rsidRPr="00AE0893" w:rsidTr="009377CE">
        <w:trPr>
          <w:trHeight w:val="870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ndicate whether your local board of health has developed or updated each of the following documents within the past five years 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eveloped or updated BOH vision or mission statement in the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ision or mission statement for the board of health (q17) 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eveloped or updated BOH goals/objectives in the past two yea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als and/or objectives for the board of health (q19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eveloped or updated BOH SP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ard of health strategic plan (q18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as bylaw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es your local board of health have bylaws? (q8) Yes = 1; No/Don't know = 0.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have had major involvement (rather than minor or no) in the past two years in: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has your board of health been involved in the following activities in the past five years? No; Minor; Major; Don't know. Recoded: Major involvement = 1; else = 0.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eloping a local health department strategic plan (q27b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veloping or implementing a community health improvement plan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veloping or implementing a community health improvement plan (q26b) 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veloping or using a community health assessment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eloping or using a community health assessment (q25b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ad major involvement in LHD’s PHAB accreditation activities</w:t>
            </w:r>
            <w:r w:rsidR="005F1C4F"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5F1C4F" w:rsidRPr="00AE0893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HD PHAB accreditation activities (q28b)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valuating progress against community health improvement plan goals and objectives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ng progress against community health improvement plan goals and objectives (q31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Oversight (Governance Function)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umber of items = 4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involved in the function of hiring or firing of agency top executive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whether your local board of health is involved in each of the governance functions listed below: Hire or fire agency top executive (q9a) Yes; No; Not sure. Recoded: Yes = 1; else = 0</w:t>
            </w:r>
          </w:p>
        </w:tc>
      </w:tr>
      <w:tr w:rsidR="000E746D" w:rsidRPr="00AE0893" w:rsidTr="009377CE">
        <w:trPr>
          <w:trHeight w:val="24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erforms formal evaluation of the top executive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12 months, did the board of health evaluate the performance of LHD’s top executive? (Select one only) (q24): Responses: Conducted a formal, written performance evaluation; Gave feedback (written or oral) on performance, but did not conduct a formal performance evaluation; Did not conduct any type of performance evaluation; Do not know. Recoded: Formal evaluation = 1; else = 0</w:t>
            </w:r>
          </w:p>
        </w:tc>
      </w:tr>
      <w:tr w:rsidR="000E746D" w:rsidRPr="00AE0893" w:rsidTr="009377CE">
        <w:trPr>
          <w:trHeight w:val="15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5F1C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irected, encouraged, or supported LHD's PHAB accreditation program </w:t>
            </w:r>
            <w:r w:rsidR="005F1C4F" w:rsidRPr="00AE0893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hich of the following best describes your local board of health’s discussions about the Public Health Accreditation Board’s accreditation program for local health departments? (q48). Coded: directed, encourage or supported = 1; else = 0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does your local board of health serve as a linkage between your LHD and the following kinds of organizations in your community? Not at all; To some extent; To a great extent; Not sure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al elected official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al elected officials (q44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3A3838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20"/>
                <w:szCs w:val="20"/>
              </w:rPr>
              <w:t xml:space="preserve"> characteristics and Strength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A3838"/>
            <w:noWrap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 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composition/member qualifications</w:t>
            </w:r>
          </w:p>
        </w:tc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Characteristics of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member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ize is appropriate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ow many members serve on your local board of health? (q6) Recoded: number of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mbers within Percentiles 10 and 90 = 1; else = 0.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ease enter the number of current board members for each of the following characteristics listed.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t least one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mber is from healthcare professionals, 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mbers that are healthcare professionals, either current or retired (e.g., physician, nurse, pharmacist) (Q6a). At least one member = 1; else = 0 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t least one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mber is currently elected official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mbers that are currently elected officials (q6c). Recoded: At least one member = 1; else = 0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t least one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mber with public health training or experience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mbers that have public health training or experience prior to serving on the board? (6b). At least one member = 1; else = 0 </w:t>
            </w:r>
          </w:p>
        </w:tc>
      </w:tr>
      <w:tr w:rsidR="000E746D" w:rsidRPr="00AE0893" w:rsidTr="009377CE">
        <w:trPr>
          <w:trHeight w:val="58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versity of information sources used by the board to seek community perspective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0E746D" w:rsidRPr="00AE0893" w:rsidTr="009377CE">
        <w:trPr>
          <w:trHeight w:val="12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n the past two years,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used to actively seek community input on PH issues/initiatives from: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 the past two years, which of the following has the board of health used to actively seek community input on public health issues/initiatives? (Select all that apply.) 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lected official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ed officials (q40a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int/broadcast media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int or broadcast media (e.g., newspaper, TV, radio) (q40e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ebsite &amp; social media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bsite or social media (q40d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ublic forum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ublic forums (q40c) </w:t>
            </w:r>
          </w:p>
        </w:tc>
      </w:tr>
      <w:tr w:rsidR="000E746D" w:rsidRPr="00AE0893" w:rsidTr="009377CE">
        <w:trPr>
          <w:trHeight w:val="6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earing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ings (q40b)</w:t>
            </w:r>
          </w:p>
        </w:tc>
      </w:tr>
      <w:tr w:rsidR="000E746D" w:rsidRPr="00AE0893" w:rsidTr="009377CE">
        <w:trPr>
          <w:trHeight w:val="3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Meeting frequency of the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: Number of meetings in 2014 (Mode1 = 4; Mode2 = 12)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E746D" w:rsidRPr="00AE0893" w:rsidTr="009377CE">
        <w:trPr>
          <w:trHeight w:val="915"/>
        </w:trPr>
        <w:tc>
          <w:tcPr>
            <w:tcW w:w="4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ard met at least once every two months (had 6 or more meetings per year)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E746D" w:rsidRPr="00AE0893" w:rsidRDefault="000E746D" w:rsidP="009377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ow many times did your board of health meet during calendar year 2014? Recoded: </w:t>
            </w:r>
            <w:proofErr w:type="spellStart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</w:t>
            </w:r>
            <w:proofErr w:type="spellEnd"/>
            <w:r w:rsidRPr="00AE08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t at least once every two months (6+ meetings per year) </w:t>
            </w:r>
          </w:p>
        </w:tc>
      </w:tr>
    </w:tbl>
    <w:p w:rsidR="000E746D" w:rsidRPr="00AE0893" w:rsidRDefault="005F1C4F" w:rsidP="000E746D">
      <w:pPr>
        <w:rPr>
          <w:rFonts w:ascii="Times New Roman" w:hAnsi="Times New Roman" w:cs="Times New Roman"/>
        </w:rPr>
      </w:pPr>
      <w:r w:rsidRPr="00AE0893">
        <w:rPr>
          <w:rFonts w:ascii="Times New Roman" w:hAnsi="Times New Roman" w:cs="Times New Roman"/>
        </w:rPr>
        <w:t>a</w:t>
      </w:r>
      <w:r w:rsidR="000E746D" w:rsidRPr="00AE0893">
        <w:rPr>
          <w:rFonts w:ascii="Times New Roman" w:hAnsi="Times New Roman" w:cs="Times New Roman"/>
        </w:rPr>
        <w:t>. Variable names used in the code book for the survey appear in parenthesis at the end of the question statements in column 2.</w:t>
      </w:r>
    </w:p>
    <w:p w:rsidR="000E746D" w:rsidRPr="00AE0893" w:rsidRDefault="005F1C4F" w:rsidP="000E746D">
      <w:pPr>
        <w:rPr>
          <w:rFonts w:ascii="Times New Roman" w:hAnsi="Times New Roman" w:cs="Times New Roman"/>
          <w:sz w:val="18"/>
          <w:szCs w:val="18"/>
        </w:rPr>
      </w:pPr>
      <w:r w:rsidRPr="00AE0893">
        <w:rPr>
          <w:rFonts w:ascii="Times New Roman" w:hAnsi="Times New Roman" w:cs="Times New Roman"/>
          <w:sz w:val="18"/>
          <w:szCs w:val="18"/>
        </w:rPr>
        <w:t>b</w:t>
      </w:r>
      <w:r w:rsidR="000E746D" w:rsidRPr="00AE0893">
        <w:rPr>
          <w:rFonts w:ascii="Times New Roman" w:hAnsi="Times New Roman" w:cs="Times New Roman"/>
          <w:sz w:val="18"/>
          <w:szCs w:val="18"/>
        </w:rPr>
        <w:t>. This variable served as the dependent variable and therefore was not included in the scale.</w:t>
      </w:r>
    </w:p>
    <w:p w:rsidR="000E746D" w:rsidRPr="00A411A5" w:rsidRDefault="005F1C4F" w:rsidP="000E746D">
      <w:pPr>
        <w:rPr>
          <w:rFonts w:ascii="Times New Roman" w:hAnsi="Times New Roman" w:cs="Times New Roman"/>
        </w:rPr>
      </w:pPr>
      <w:r w:rsidRPr="00AE0893">
        <w:rPr>
          <w:rFonts w:ascii="Times New Roman" w:hAnsi="Times New Roman" w:cs="Times New Roman"/>
          <w:sz w:val="18"/>
          <w:szCs w:val="18"/>
        </w:rPr>
        <w:t>c</w:t>
      </w:r>
      <w:r w:rsidR="000E746D" w:rsidRPr="00AE0893">
        <w:rPr>
          <w:rFonts w:ascii="Times New Roman" w:hAnsi="Times New Roman" w:cs="Times New Roman"/>
          <w:sz w:val="18"/>
          <w:szCs w:val="18"/>
        </w:rPr>
        <w:t>. The variable was excluded from the scale.</w:t>
      </w:r>
    </w:p>
    <w:p w:rsidR="0020604B" w:rsidRDefault="0020604B"/>
    <w:sectPr w:rsidR="00206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xNDc3MLCwtDAwNTNT0lEKTi0uzszPAykwrgUA4sqmkSwAAAA="/>
  </w:docVars>
  <w:rsids>
    <w:rsidRoot w:val="000E746D"/>
    <w:rsid w:val="000E746D"/>
    <w:rsid w:val="0020604B"/>
    <w:rsid w:val="002B4BA0"/>
    <w:rsid w:val="004C02FD"/>
    <w:rsid w:val="005F1C4F"/>
    <w:rsid w:val="00AE0893"/>
    <w:rsid w:val="00FF6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0320BA-E15D-408C-B468-9ED0D06F4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74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43</Words>
  <Characters>936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10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zar Shah</dc:creator>
  <cp:keywords/>
  <dc:description/>
  <cp:lastModifiedBy>Gulzar Shah</cp:lastModifiedBy>
  <cp:revision>6</cp:revision>
  <dcterms:created xsi:type="dcterms:W3CDTF">2017-01-30T15:43:00Z</dcterms:created>
  <dcterms:modified xsi:type="dcterms:W3CDTF">2017-09-27T17:53:00Z</dcterms:modified>
</cp:coreProperties>
</file>